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md1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When you click the **Knit** 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-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3"/>
      </w:pPr>
      <w:bookmarkStart w:id="25" w:name="insert-tables"/>
      <w:bookmarkEnd w:id="25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8275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md1</dc:title>
  <dc:creator>author</dc:creator>
  <dcterms:created xsi:type="dcterms:W3CDTF">2019-04-03T07:05:07Z</dcterms:created>
  <dcterms:modified xsi:type="dcterms:W3CDTF">2019-04-03T07:05:07Z</dcterms:modified>
</cp:coreProperties>
</file>